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in</w:t>
      </w:r>
      <w:r>
        <w:t xml:space="preserve"> </w:t>
      </w:r>
      <w:r>
        <w:t xml:space="preserve">Singapore</w:t>
      </w:r>
      <w:r>
        <w:t xml:space="preserve"> </w:t>
      </w:r>
      <w:r>
        <w:t xml:space="preserve">Singapore</w:t>
      </w:r>
    </w:p>
    <w:bookmarkStart w:id="26" w:name="X56d7fca1ad4d91f1eeb61cd715c715ec41776e7"/>
    <w:p>
      <w:pPr>
        <w:pStyle w:val="Heading1"/>
      </w:pPr>
      <w:r>
        <w:t xml:space="preserve">Cover Letter for Videographer Position in Singapore Singapore</w:t>
      </w:r>
    </w:p>
    <w:p>
      <w:pPr>
        <w:pStyle w:val="FirstParagraph"/>
      </w:pPr>
      <w:r>
        <w:t xml:space="preserve">Dear Hiring Manager,</w:t>
      </w:r>
    </w:p>
    <w:p>
      <w:pPr>
        <w:pStyle w:val="BodyText"/>
      </w:pPr>
      <w:r>
        <w:t xml:space="preserve">I am writing to express my interest in the Videographer position at your esteemed organization, based in the vibrant and dynamic environment of Singapore Singapore. As a dedicated and skilled videographer with a passion for capturing moments that resonate with authenticity and creativity, I am eager to contribute my expertise to your team. With a strong background in visual storytelling, I am confident that my unique perspective and technical proficiency align perfectly with the goals of your organization.</w:t>
      </w:r>
    </w:p>
    <w:bookmarkStart w:id="20" w:name="about-me-a-visionary-videographer"/>
    <w:p>
      <w:pPr>
        <w:pStyle w:val="Heading2"/>
      </w:pPr>
      <w:r>
        <w:t xml:space="preserve">About Me: A Visionary Videographer</w:t>
      </w:r>
    </w:p>
    <w:p>
      <w:pPr>
        <w:pStyle w:val="FirstParagraph"/>
      </w:pPr>
      <w:r>
        <w:t xml:space="preserve">As a professional videographer, I have spent the last several years honing my craft in diverse settings, from corporate events to documentary projects. My journey began with a deep fascination for how visual narratives can evoke emotion and convey complex ideas. This passion has driven me to specialize in high-quality video production, where I combine technical precision with creative vision to deliver compelling content.</w:t>
      </w:r>
    </w:p>
    <w:p>
      <w:pPr>
        <w:pStyle w:val="BodyText"/>
      </w:pPr>
      <w:r>
        <w:t xml:space="preserve">My portfolio includes a wide range of projects, from event videography for international conferences in Singapore Singapore to short films that explore cultural narratives. Each project has allowed me to refine my skills in camera operation, lighting techniques, and post-production editing. I am particularly proud of my work on a documentary series highlighting the urban transformation of Singapore’s skyline, which was featured in local media outlets and received positive feedback for its storytelling and visual impact.</w:t>
      </w:r>
    </w:p>
    <w:bookmarkEnd w:id="20"/>
    <w:bookmarkStart w:id="21" w:name="Xd5599d2f6dc21403cfc3fd8514af73748c8aa93"/>
    <w:p>
      <w:pPr>
        <w:pStyle w:val="Heading2"/>
      </w:pPr>
      <w:r>
        <w:t xml:space="preserve">Why Singapore Singapore? A Hub for Creative Excellence</w:t>
      </w:r>
    </w:p>
    <w:p>
      <w:pPr>
        <w:pStyle w:val="FirstParagraph"/>
      </w:pPr>
      <w:r>
        <w:t xml:space="preserve">Singapore Singapore has always been a beacon for innovation, culture, and opportunity. As a videographer, I am drawn to the city’s unique blend of tradition and modernity, where every corner offers inspiration. The fast-paced environment of Singapore Singapore demands adaptability and creativity—qualities that I have cultivated throughout my career. Whether capturing the energy of a bustling hawker center or the serene beauty of Gardens by the Bay, I thrive in environments that challenge me to think outside the box.</w:t>
      </w:r>
    </w:p>
    <w:p>
      <w:pPr>
        <w:pStyle w:val="BodyText"/>
      </w:pPr>
      <w:r>
        <w:t xml:space="preserve">Moreover, Singapore’s status as a global business hub makes it an ideal location for videographers seeking to work with international clients and diverse industries. My experience working on cross-cultural projects has equipped me with the ability to understand and translate different perspectives into visual stories that resonate universally. I am particularly excited about the opportunity to collaborate with organizations in Singapore Singapore, where I can contribute my skills while immersing myself in a community that values creativity and excellence.</w:t>
      </w:r>
    </w:p>
    <w:bookmarkEnd w:id="21"/>
    <w:bookmarkStart w:id="22" w:name="X132da4b17fee8d580ac8b2b19a3909582fa4fb1"/>
    <w:p>
      <w:pPr>
        <w:pStyle w:val="Heading2"/>
      </w:pPr>
      <w:r>
        <w:t xml:space="preserve">Skills and Expertise: A Videographer’s Toolkit</w:t>
      </w:r>
    </w:p>
    <w:p>
      <w:pPr>
        <w:pStyle w:val="FirstParagraph"/>
      </w:pPr>
      <w:r>
        <w:t xml:space="preserve">My expertise as a videographer is built on a foundation of technical knowledge and creative intuition. I am proficient in operating professional-grade cameras, such as the Sony FX6 and RED KOMODO, and have experience with advanced editing software like Adobe Premiere Pro and DaVinci Resolve. My ability to work with lighting equipment, including softboxes, LED panels, and natural light sources, ensures that every frame is visually striking.</w:t>
      </w:r>
    </w:p>
    <w:p>
      <w:pPr>
        <w:pStyle w:val="BodyText"/>
      </w:pPr>
      <w:r>
        <w:t xml:space="preserve">In addition to technical skills, I place a strong emphasis on storytelling. I believe that the best videos are those that connect with the audience on an emotional level. This philosophy guides my approach to each project, whether it’s documenting a corporate event or creating a short film for a nonprofit organization. I also have experience in motion graphics and animation, which allows me to add dynamic elements to my work and enhance the viewer’s engagement.</w:t>
      </w:r>
    </w:p>
    <w:p>
      <w:pPr>
        <w:pStyle w:val="BodyText"/>
      </w:pPr>
      <w:r>
        <w:t xml:space="preserve">Collaboration is another cornerstone of my work. As a videographer, I understand that every project requires teamwork, communication, and adaptability. I have worked closely with directors, producers, and clients across various industries in Singapore Singapore, ensuring that their vision is brought to life with precision and creativity. My ability to listen actively and translate ideas into visual content has earned me a reputation for reliability and professionalism.</w:t>
      </w:r>
    </w:p>
    <w:bookmarkEnd w:id="22"/>
    <w:bookmarkStart w:id="23" w:name="Xef91d065d93a51e7f97b70e3136a29be9b85bc9"/>
    <w:p>
      <w:pPr>
        <w:pStyle w:val="Heading2"/>
      </w:pPr>
      <w:r>
        <w:t xml:space="preserve">Commitment to Excellence: A Videographer’s Ethos</w:t>
      </w:r>
    </w:p>
    <w:p>
      <w:pPr>
        <w:pStyle w:val="FirstParagraph"/>
      </w:pPr>
      <w:r>
        <w:t xml:space="preserve">Singapore Singapore is known for its high standards in all fields, including the creative industries. As a videographer, I am committed to upholding these standards by delivering work that is not only technically flawless but also artistically impactful. I take pride in my attention to detail and my dedication to meeting deadlines without compromising quality.</w:t>
      </w:r>
    </w:p>
    <w:p>
      <w:pPr>
        <w:pStyle w:val="BodyText"/>
      </w:pPr>
      <w:r>
        <w:t xml:space="preserve">One of the most rewarding aspects of my career has been the opportunity to work on projects that have a meaningful impact. For example, I recently collaborated with a local NGO on a campaign highlighting environmental conservation efforts in Singapore. The video we created was widely shared on social media and helped raise awareness about sustainable practices in the community. This experience reinforced my belief that videography is not just about capturing images—it’s about creating change.</w:t>
      </w:r>
    </w:p>
    <w:bookmarkEnd w:id="23"/>
    <w:bookmarkStart w:id="24" w:name="X68163f30237c9ebd6991a81e0729046be011b03"/>
    <w:p>
      <w:pPr>
        <w:pStyle w:val="Heading2"/>
      </w:pPr>
      <w:r>
        <w:t xml:space="preserve">A Personal Connection to Singapore Singapore</w:t>
      </w:r>
    </w:p>
    <w:p>
      <w:pPr>
        <w:pStyle w:val="FirstParagraph"/>
      </w:pPr>
      <w:r>
        <w:t xml:space="preserve">My connection to Singapore Singapore goes beyond professional opportunities. I have lived and worked in the city for several years, immersing myself in its culture, language, and community. This deep understanding of the local context allows me to approach each project with cultural sensitivity and authenticity. Whether I’m shooting a corporate video for an international company or documenting a traditional festival in Chinatown, I strive to capture the essence of Singapore Singapore in every frame.</w:t>
      </w:r>
    </w:p>
    <w:p>
      <w:pPr>
        <w:pStyle w:val="BodyText"/>
      </w:pPr>
      <w:r>
        <w:t xml:space="preserve">I am also actively involved in the local creative community, participating in workshops, networking events, and film festivals that celebrate the talents of Singapore’s artists. This engagement has not only expanded my professional network but also kept me inspired by the innovative work happening in the city. I am eager to contribute my skills to a team that shares my passion for creativity and excellence.</w:t>
      </w:r>
    </w:p>
    <w:bookmarkEnd w:id="24"/>
    <w:bookmarkStart w:id="25" w:name="X64cce48d788378d4a689f12aa746f464221ed34"/>
    <w:p>
      <w:pPr>
        <w:pStyle w:val="Heading2"/>
      </w:pPr>
      <w:r>
        <w:t xml:space="preserve">Conclusion: A Videographer Ready to Make an Impact</w:t>
      </w:r>
    </w:p>
    <w:p>
      <w:pPr>
        <w:pStyle w:val="FirstParagraph"/>
      </w:pPr>
      <w:r>
        <w:t xml:space="preserve">In conclusion, I am enthusiastic about the opportunity to join your team as a videographer in Singapore Singapore. My combination of technical expertise, creative vision, and dedication to storytelling makes me a strong candidate for this role. I am confident that my background and skills will enable me to contribute meaningfully to your organization while growing alongside your team.</w:t>
      </w:r>
    </w:p>
    <w:p>
      <w:pPr>
        <w:pStyle w:val="BodyText"/>
      </w:pPr>
      <w:r>
        <w:t xml:space="preserve">Thank you for considering my application. I look forward to the possibility of discussing how I can help bring your vision to life through the power of video. Please feel free to contact me at [Your Email Address] or [Your Phone Number] for further information.</w:t>
      </w:r>
    </w:p>
    <w:p>
      <w:pPr>
        <w:pStyle w:val="BodyText"/>
      </w:pPr>
      <w:r>
        <w:t xml:space="preserve">Sincerely,</w:t>
      </w:r>
      <w:r>
        <w:br/>
      </w:r>
      <w:r>
        <w:t xml:space="preserve">[Your Full Name]</w:t>
      </w:r>
      <w:r>
        <w:br/>
      </w:r>
      <w:r>
        <w:t xml:space="preserve">Videographer</w:t>
      </w:r>
      <w:r>
        <w:br/>
      </w:r>
      <w:r>
        <w:t xml:space="preserve">Contact: [Your Email Address] | [Your Phone Numb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in Singapore Singapore</dc:title>
  <dc:creator/>
  <dc:language>en</dc:language>
  <cp:keywords/>
  <dcterms:created xsi:type="dcterms:W3CDTF">2026-07-23T09:50:56Z</dcterms:created>
  <dcterms:modified xsi:type="dcterms:W3CDTF">2026-07-23T09:50:56Z</dcterms:modified>
</cp:coreProperties>
</file>

<file path=docProps/custom.xml><?xml version="1.0" encoding="utf-8"?>
<Properties xmlns="http://schemas.openxmlformats.org/officeDocument/2006/custom-properties" xmlns:vt="http://schemas.openxmlformats.org/officeDocument/2006/docPropsVTypes"/>
</file>